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C0FD03" w14:textId="0F7AEF32" w:rsidR="00123B37" w:rsidRDefault="00123B37">
      <w:pPr>
        <w:sectPr w:rsidR="00123B37" w:rsidSect="003767D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cols w:num="2" w:sep="1" w:space="720"/>
          <w:docGrid w:linePitch="360"/>
        </w:sectPr>
      </w:pPr>
      <w:bookmarkStart w:id="0" w:name="_GoBack"/>
      <w:bookmarkEnd w:id="0"/>
    </w:p>
    <w:p w14:paraId="2FF088DA" w14:textId="77777777" w:rsidR="00847DA3" w:rsidRPr="009E7891" w:rsidRDefault="00847DA3" w:rsidP="00847DA3">
      <w:pPr>
        <w:pStyle w:val="Subtitle"/>
      </w:pPr>
      <w:r w:rsidRPr="009E7891">
        <w:lastRenderedPageBreak/>
        <w:t xml:space="preserve">What to Look for in the 2018 </w:t>
      </w:r>
      <w:r>
        <w:t xml:space="preserve">Dance </w:t>
      </w:r>
      <w:r w:rsidRPr="009E7891">
        <w:t>Revision</w:t>
      </w:r>
    </w:p>
    <w:p w14:paraId="58914D42" w14:textId="7BDA4661" w:rsidR="00B4315A" w:rsidRPr="00B4315A" w:rsidRDefault="00847DA3" w:rsidP="008F5B34">
      <w:pPr>
        <w:pStyle w:val="Heading2"/>
      </w:pPr>
      <w:r>
        <w:t>A Consolidation to Bring Greater Focus and a Stronger Connection to Ideas in the Discipline of Dance</w:t>
      </w:r>
    </w:p>
    <w:p w14:paraId="5608D6C4" w14:textId="77777777" w:rsidR="008F5B34" w:rsidRDefault="008F5B34" w:rsidP="00847DA3">
      <w:pPr>
        <w:rPr>
          <w:sz w:val="22"/>
          <w:szCs w:val="22"/>
        </w:rPr>
      </w:pPr>
    </w:p>
    <w:p w14:paraId="2B1D6B8B" w14:textId="3198A9AE" w:rsidR="00847DA3" w:rsidRPr="00231418" w:rsidRDefault="00F5268C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91008" behindDoc="1" locked="0" layoutInCell="1" allowOverlap="1" wp14:anchorId="6977AE32" wp14:editId="038B0A64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3517900" cy="2144395"/>
            <wp:effectExtent l="0" t="0" r="0" b="1905"/>
            <wp:wrapTight wrapText="bothSides">
              <wp:wrapPolygon edited="0">
                <wp:start x="0" y="0"/>
                <wp:lineTo x="0" y="21491"/>
                <wp:lineTo x="21522" y="21491"/>
                <wp:lineTo x="21522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010 Dance standards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790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7DA3" w:rsidRPr="00231418">
        <w:rPr>
          <w:sz w:val="22"/>
          <w:szCs w:val="22"/>
        </w:rPr>
        <w:t xml:space="preserve">The 2010 </w:t>
      </w:r>
      <w:r w:rsidR="00847DA3">
        <w:rPr>
          <w:sz w:val="22"/>
          <w:szCs w:val="22"/>
        </w:rPr>
        <w:t>dance</w:t>
      </w:r>
      <w:r w:rsidR="00847DA3" w:rsidRPr="00231418">
        <w:rPr>
          <w:sz w:val="22"/>
          <w:szCs w:val="22"/>
        </w:rPr>
        <w:t xml:space="preserve"> standards often brought many evidence outcomes (EOs) together under a single grade level expectation (GLE). </w:t>
      </w:r>
    </w:p>
    <w:p w14:paraId="6A14E952" w14:textId="48B24DC7" w:rsidR="00847DA3" w:rsidRDefault="00AC4EAD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8F4D39E" wp14:editId="1A01D311">
                <wp:simplePos x="0" y="0"/>
                <wp:positionH relativeFrom="column">
                  <wp:posOffset>-454932</wp:posOffset>
                </wp:positionH>
                <wp:positionV relativeFrom="paragraph">
                  <wp:posOffset>223883</wp:posOffset>
                </wp:positionV>
                <wp:extent cx="618671" cy="321220"/>
                <wp:effectExtent l="0" t="12700" r="29210" b="2222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09193">
                            <a:alpha val="79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90B3F6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-35.8pt;margin-top:17.65pt;width:48.7pt;height:25.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" adj="15993" fillcolor="#009193" strokecolor="#1f4d78 [1604]" strokeweight="1pt">
                <v:fill opacity="51657f"/>
              </v:shape>
            </w:pict>
          </mc:Fallback>
        </mc:AlternateContent>
      </w:r>
      <w:r w:rsidR="00B4315A"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285926" wp14:editId="775CD0AA">
                <wp:simplePos x="0" y="0"/>
                <wp:positionH relativeFrom="column">
                  <wp:posOffset>163195</wp:posOffset>
                </wp:positionH>
                <wp:positionV relativeFrom="paragraph">
                  <wp:posOffset>1394914</wp:posOffset>
                </wp:positionV>
                <wp:extent cx="3287395" cy="635"/>
                <wp:effectExtent l="0" t="0" r="1905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73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EB2E36" w14:textId="77777777" w:rsidR="00B4315A" w:rsidRPr="00A34CAC" w:rsidRDefault="00B4315A" w:rsidP="00B4315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0 Dance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4285926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12.85pt;margin-top:109.85pt;width:258.85pt;height:.0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" stroked="f">
                <v:textbox style="mso-fit-shape-to-text:t" inset="0,0,0,0">
                  <w:txbxContent>
                    <w:p w14:paraId="5AEB2E36" w14:textId="77777777" w:rsidR="00B4315A" w:rsidRPr="00A34CAC" w:rsidRDefault="00B4315A" w:rsidP="00B4315A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010 Dance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7DA3" w:rsidRPr="00231418">
        <w:rPr>
          <w:sz w:val="22"/>
          <w:szCs w:val="22"/>
        </w:rPr>
        <w:t xml:space="preserve">Guided by public feedback, misalignment issues cited in a benchmarking report, and their own experience with the standards, the 2018 review and revision committee reorganized the standards into </w:t>
      </w:r>
      <w:r w:rsidR="00847DA3">
        <w:rPr>
          <w:sz w:val="22"/>
          <w:szCs w:val="22"/>
        </w:rPr>
        <w:t xml:space="preserve">GLEs, </w:t>
      </w:r>
      <w:r w:rsidR="00847DA3" w:rsidRPr="00231418">
        <w:rPr>
          <w:sz w:val="22"/>
          <w:szCs w:val="22"/>
        </w:rPr>
        <w:t xml:space="preserve">more tightly focused on a </w:t>
      </w:r>
      <w:r w:rsidR="00847DA3">
        <w:rPr>
          <w:sz w:val="22"/>
          <w:szCs w:val="22"/>
        </w:rPr>
        <w:t>dance concept</w:t>
      </w:r>
      <w:r w:rsidR="00847DA3" w:rsidRPr="00231418">
        <w:rPr>
          <w:sz w:val="22"/>
          <w:szCs w:val="22"/>
        </w:rPr>
        <w:t xml:space="preserve"> with fewer EOs.</w:t>
      </w:r>
    </w:p>
    <w:p w14:paraId="30B0E76D" w14:textId="128DC1C5" w:rsidR="00B4315A" w:rsidRDefault="00B4315A" w:rsidP="00847DA3">
      <w:pPr>
        <w:rPr>
          <w:sz w:val="22"/>
          <w:szCs w:val="22"/>
        </w:rPr>
      </w:pPr>
    </w:p>
    <w:p w14:paraId="7741D672" w14:textId="1A85A600" w:rsidR="00B4315A" w:rsidRDefault="00B4315A" w:rsidP="00847DA3">
      <w:pPr>
        <w:rPr>
          <w:sz w:val="22"/>
          <w:szCs w:val="22"/>
        </w:rPr>
      </w:pPr>
    </w:p>
    <w:p w14:paraId="143DFF88" w14:textId="77777777" w:rsidR="00B4315A" w:rsidRDefault="00B4315A" w:rsidP="00847DA3">
      <w:pPr>
        <w:rPr>
          <w:sz w:val="22"/>
          <w:szCs w:val="22"/>
        </w:rPr>
      </w:pPr>
    </w:p>
    <w:p w14:paraId="5DEAB85E" w14:textId="6EB44F6D" w:rsidR="00B4315A" w:rsidRDefault="00B4315A" w:rsidP="00847DA3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08E1D5" wp14:editId="0EEF03A7">
                <wp:simplePos x="0" y="0"/>
                <wp:positionH relativeFrom="column">
                  <wp:posOffset>478972</wp:posOffset>
                </wp:positionH>
                <wp:positionV relativeFrom="paragraph">
                  <wp:posOffset>2609525</wp:posOffset>
                </wp:positionV>
                <wp:extent cx="2405380" cy="314960"/>
                <wp:effectExtent l="0" t="0" r="0" b="254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18F638" w14:textId="77777777" w:rsidR="00B4315A" w:rsidRPr="00086B42" w:rsidRDefault="00B4315A" w:rsidP="00B4315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8 Dance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08E1D5" id="Text Box 36" o:spid="_x0000_s1027" type="#_x0000_t202" style="position:absolute;margin-left:37.7pt;margin-top:205.45pt;width:189.4pt;height:24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" stroked="f">
                <v:textbox inset="0,0,0,0">
                  <w:txbxContent>
                    <w:p w14:paraId="0F18F638" w14:textId="77777777" w:rsidR="00B4315A" w:rsidRPr="00086B42" w:rsidRDefault="00B4315A" w:rsidP="00B4315A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018 Dance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2"/>
          <w:szCs w:val="22"/>
        </w:rPr>
        <w:drawing>
          <wp:anchor distT="0" distB="0" distL="114300" distR="114300" simplePos="0" relativeHeight="251694080" behindDoc="1" locked="0" layoutInCell="1" allowOverlap="1" wp14:anchorId="25493C5C" wp14:editId="795EB667">
            <wp:simplePos x="0" y="0"/>
            <wp:positionH relativeFrom="column">
              <wp:posOffset>0</wp:posOffset>
            </wp:positionH>
            <wp:positionV relativeFrom="paragraph">
              <wp:posOffset>-5080</wp:posOffset>
            </wp:positionV>
            <wp:extent cx="3450590" cy="2498725"/>
            <wp:effectExtent l="0" t="0" r="3810" b="3175"/>
            <wp:wrapTight wrapText="bothSides">
              <wp:wrapPolygon edited="0">
                <wp:start x="0" y="0"/>
                <wp:lineTo x="0" y="21518"/>
                <wp:lineTo x="21544" y="21518"/>
                <wp:lineTo x="21544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2020 Dance standards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59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A6E53" w14:textId="65FE7AA7" w:rsidR="00B4315A" w:rsidRDefault="00B4315A" w:rsidP="00847DA3">
      <w:pPr>
        <w:rPr>
          <w:sz w:val="22"/>
          <w:szCs w:val="22"/>
        </w:rPr>
      </w:pPr>
    </w:p>
    <w:p w14:paraId="3F47CC4D" w14:textId="7549E7FA" w:rsidR="00847DA3" w:rsidRPr="00231418" w:rsidRDefault="00246868" w:rsidP="00847DA3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89A545C" wp14:editId="01D0B4DB">
                <wp:simplePos x="0" y="0"/>
                <wp:positionH relativeFrom="column">
                  <wp:posOffset>-526778</wp:posOffset>
                </wp:positionH>
                <wp:positionV relativeFrom="paragraph">
                  <wp:posOffset>248194</wp:posOffset>
                </wp:positionV>
                <wp:extent cx="618671" cy="321220"/>
                <wp:effectExtent l="0" t="12700" r="29210" b="2222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09193">
                            <a:alpha val="79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4B871E" id="Right Arrow 4" o:spid="_x0000_s1026" type="#_x0000_t13" style="position:absolute;margin-left:-41.5pt;margin-top:19.55pt;width:48.7pt;height:25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" adj="15993" fillcolor="#009193" strokecolor="#1f4d78 [1604]" strokeweight="1pt">
                <v:fill opacity="51657f"/>
              </v:shape>
            </w:pict>
          </mc:Fallback>
        </mc:AlternateContent>
      </w:r>
      <w:r w:rsidR="00847DA3">
        <w:rPr>
          <w:sz w:val="22"/>
          <w:szCs w:val="22"/>
        </w:rPr>
        <w:t>T</w:t>
      </w:r>
      <w:r w:rsidR="00847DA3" w:rsidRPr="00231418">
        <w:rPr>
          <w:sz w:val="22"/>
          <w:szCs w:val="22"/>
        </w:rPr>
        <w:t xml:space="preserve">he committee combined </w:t>
      </w:r>
      <w:r w:rsidR="00847DA3">
        <w:rPr>
          <w:sz w:val="22"/>
          <w:szCs w:val="22"/>
        </w:rPr>
        <w:t xml:space="preserve">some EOs, specifically in grades K-5. </w:t>
      </w:r>
      <w:r w:rsidR="00847DA3" w:rsidRPr="00231418">
        <w:rPr>
          <w:sz w:val="22"/>
          <w:szCs w:val="22"/>
        </w:rPr>
        <w:t xml:space="preserve">In all but a small number of cases, the committee retained the language of individual EOs. </w:t>
      </w:r>
      <w:r w:rsidR="00847DA3">
        <w:rPr>
          <w:sz w:val="22"/>
          <w:szCs w:val="22"/>
        </w:rPr>
        <w:t xml:space="preserve">Any changes </w:t>
      </w:r>
      <w:r w:rsidR="00847DA3" w:rsidRPr="00231418">
        <w:rPr>
          <w:sz w:val="22"/>
          <w:szCs w:val="22"/>
        </w:rPr>
        <w:t>made</w:t>
      </w:r>
      <w:r w:rsidR="00847DA3">
        <w:rPr>
          <w:sz w:val="22"/>
          <w:szCs w:val="22"/>
        </w:rPr>
        <w:t xml:space="preserve"> were</w:t>
      </w:r>
      <w:r w:rsidR="00847DA3" w:rsidRPr="00231418">
        <w:rPr>
          <w:sz w:val="22"/>
          <w:szCs w:val="22"/>
        </w:rPr>
        <w:t xml:space="preserve"> to add specificity and clarity, not to fundamentally change what students are expected to learn.</w:t>
      </w:r>
    </w:p>
    <w:p w14:paraId="23C3553B" w14:textId="17A98FCE" w:rsidR="00B4315A" w:rsidRDefault="00B4315A" w:rsidP="009E7891">
      <w:pPr>
        <w:pStyle w:val="Heading2"/>
      </w:pPr>
    </w:p>
    <w:p w14:paraId="5EFE7D5E" w14:textId="641C6D71" w:rsidR="00B4315A" w:rsidRDefault="00B4315A" w:rsidP="00B4315A"/>
    <w:p w14:paraId="319F7047" w14:textId="4CA320AB" w:rsidR="00B4315A" w:rsidRDefault="00B4315A" w:rsidP="00B4315A"/>
    <w:p w14:paraId="292927E6" w14:textId="2AEC6BFC" w:rsidR="00B4315A" w:rsidRDefault="00B4315A" w:rsidP="00B4315A"/>
    <w:p w14:paraId="4AF77CAF" w14:textId="1377331F" w:rsidR="00B4315A" w:rsidRDefault="00B4315A" w:rsidP="00B4315A"/>
    <w:p w14:paraId="5EF0F52A" w14:textId="77777777" w:rsidR="00B4315A" w:rsidRPr="00B4315A" w:rsidRDefault="00B4315A" w:rsidP="00B4315A"/>
    <w:p w14:paraId="3F5D34A8" w14:textId="2E80F1A7" w:rsidR="009E7891" w:rsidRDefault="009E7891" w:rsidP="009E7891">
      <w:pPr>
        <w:pStyle w:val="Heading2"/>
      </w:pPr>
      <w:r>
        <w:lastRenderedPageBreak/>
        <w:t>Prepared Graduate</w:t>
      </w:r>
      <w:r w:rsidR="00583E2D">
        <w:t xml:space="preserve"> Com</w:t>
      </w:r>
      <w:r w:rsidR="008E2237">
        <w:t>petencies to Prepared Graduate S</w:t>
      </w:r>
      <w:r w:rsidR="00583E2D">
        <w:t>tatements in Dance</w:t>
      </w:r>
    </w:p>
    <w:p w14:paraId="5C7243E6" w14:textId="5A531F04" w:rsidR="00B4315A" w:rsidRDefault="00B4315A" w:rsidP="009E7891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81792" behindDoc="1" locked="0" layoutInCell="1" allowOverlap="1" wp14:anchorId="3E12EC88" wp14:editId="7F7B8FC6">
            <wp:simplePos x="0" y="0"/>
            <wp:positionH relativeFrom="column">
              <wp:posOffset>2938689</wp:posOffset>
            </wp:positionH>
            <wp:positionV relativeFrom="paragraph">
              <wp:posOffset>729343</wp:posOffset>
            </wp:positionV>
            <wp:extent cx="3058795" cy="1898650"/>
            <wp:effectExtent l="0" t="0" r="1905" b="6350"/>
            <wp:wrapTight wrapText="bothSides">
              <wp:wrapPolygon edited="0">
                <wp:start x="0" y="0"/>
                <wp:lineTo x="0" y="21528"/>
                <wp:lineTo x="21524" y="21528"/>
                <wp:lineTo x="21524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10 Danc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795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891" w:rsidRPr="00AC52C3">
        <w:rPr>
          <w:sz w:val="22"/>
          <w:szCs w:val="22"/>
        </w:rPr>
        <w:t xml:space="preserve">The 2010 Colorado Academic Standards introduced </w:t>
      </w:r>
      <w:r w:rsidR="00583E2D">
        <w:rPr>
          <w:sz w:val="22"/>
          <w:szCs w:val="22"/>
        </w:rPr>
        <w:t>twelve Prepared Graduate Competencies (PGC) in Dance.  These twelve PGC’s highlighted the preschool through twelfth-grade concepts and skills that all students who complete course work in dance must master to ensure success in a postsecondary and workforce setting.</w:t>
      </w:r>
      <w:r w:rsidR="00E675E1" w:rsidRPr="00E675E1">
        <w:rPr>
          <w:noProof/>
          <w:sz w:val="22"/>
          <w:szCs w:val="22"/>
        </w:rPr>
        <w:t xml:space="preserve"> </w:t>
      </w:r>
    </w:p>
    <w:p w14:paraId="2852CA1E" w14:textId="7E550E0B" w:rsidR="00303742" w:rsidRDefault="00303742" w:rsidP="009E7891">
      <w:pPr>
        <w:rPr>
          <w:sz w:val="22"/>
          <w:szCs w:val="22"/>
        </w:rPr>
      </w:pPr>
      <w:r w:rsidRPr="00AC52C3">
        <w:rPr>
          <w:sz w:val="22"/>
          <w:szCs w:val="22"/>
        </w:rPr>
        <w:t xml:space="preserve">Since 2010, </w:t>
      </w:r>
      <w:r w:rsidR="00583E2D">
        <w:rPr>
          <w:sz w:val="22"/>
          <w:szCs w:val="22"/>
        </w:rPr>
        <w:t>dance</w:t>
      </w:r>
      <w:r w:rsidRPr="00AC52C3">
        <w:rPr>
          <w:sz w:val="22"/>
          <w:szCs w:val="22"/>
        </w:rPr>
        <w:t xml:space="preserve"> educators across Colorado have embraced the </w:t>
      </w:r>
      <w:r w:rsidR="00583E2D">
        <w:rPr>
          <w:i/>
          <w:sz w:val="22"/>
          <w:szCs w:val="22"/>
        </w:rPr>
        <w:t>PGC’s</w:t>
      </w:r>
      <w:r w:rsidRPr="00AC52C3">
        <w:rPr>
          <w:sz w:val="22"/>
          <w:szCs w:val="22"/>
        </w:rPr>
        <w:t xml:space="preserve"> and elevated their status </w:t>
      </w:r>
      <w:r w:rsidR="00726950" w:rsidRPr="00AC52C3">
        <w:rPr>
          <w:sz w:val="22"/>
          <w:szCs w:val="22"/>
        </w:rPr>
        <w:t xml:space="preserve">to support the learning of </w:t>
      </w:r>
      <w:r w:rsidR="00583E2D">
        <w:rPr>
          <w:sz w:val="22"/>
          <w:szCs w:val="22"/>
        </w:rPr>
        <w:t xml:space="preserve">dance </w:t>
      </w:r>
      <w:r w:rsidRPr="00AC52C3">
        <w:rPr>
          <w:sz w:val="22"/>
          <w:szCs w:val="22"/>
        </w:rPr>
        <w:t>content</w:t>
      </w:r>
      <w:r w:rsidR="005E4285">
        <w:rPr>
          <w:sz w:val="22"/>
          <w:szCs w:val="22"/>
        </w:rPr>
        <w:t xml:space="preserve">, </w:t>
      </w:r>
      <w:r w:rsidR="00726950" w:rsidRPr="00AC52C3">
        <w:rPr>
          <w:sz w:val="22"/>
          <w:szCs w:val="22"/>
        </w:rPr>
        <w:t>techniques</w:t>
      </w:r>
      <w:r w:rsidR="0010197B">
        <w:rPr>
          <w:sz w:val="22"/>
          <w:szCs w:val="22"/>
        </w:rPr>
        <w:t xml:space="preserve"> and </w:t>
      </w:r>
      <w:r w:rsidR="005E4285">
        <w:rPr>
          <w:sz w:val="22"/>
          <w:szCs w:val="22"/>
        </w:rPr>
        <w:t xml:space="preserve">choreographic </w:t>
      </w:r>
      <w:r w:rsidR="0010197B">
        <w:rPr>
          <w:sz w:val="22"/>
          <w:szCs w:val="22"/>
        </w:rPr>
        <w:t>practices</w:t>
      </w:r>
      <w:r w:rsidRPr="00AC52C3">
        <w:rPr>
          <w:sz w:val="22"/>
          <w:szCs w:val="22"/>
        </w:rPr>
        <w:t>.</w:t>
      </w:r>
      <w:r w:rsidR="008D6750" w:rsidRPr="00AC52C3">
        <w:rPr>
          <w:sz w:val="22"/>
          <w:szCs w:val="22"/>
        </w:rPr>
        <w:t xml:space="preserve"> The 2018 </w:t>
      </w:r>
      <w:r w:rsidR="0010197B">
        <w:rPr>
          <w:sz w:val="22"/>
          <w:szCs w:val="22"/>
        </w:rPr>
        <w:t xml:space="preserve">dance </w:t>
      </w:r>
      <w:r w:rsidR="008D6750" w:rsidRPr="00AC52C3">
        <w:rPr>
          <w:sz w:val="22"/>
          <w:szCs w:val="22"/>
        </w:rPr>
        <w:t xml:space="preserve">standards review and revision committee received feedback </w:t>
      </w:r>
      <w:r w:rsidR="00726950" w:rsidRPr="00AC52C3">
        <w:rPr>
          <w:sz w:val="22"/>
          <w:szCs w:val="22"/>
        </w:rPr>
        <w:t>from</w:t>
      </w:r>
      <w:r w:rsidR="0010197B">
        <w:rPr>
          <w:sz w:val="22"/>
          <w:szCs w:val="22"/>
        </w:rPr>
        <w:t xml:space="preserve"> a bench-mark report as well as</w:t>
      </w:r>
      <w:r w:rsidR="00726950" w:rsidRPr="00AC52C3">
        <w:rPr>
          <w:sz w:val="22"/>
          <w:szCs w:val="22"/>
        </w:rPr>
        <w:t xml:space="preserve"> the public </w:t>
      </w:r>
      <w:r w:rsidR="008D6750" w:rsidRPr="00AC52C3">
        <w:rPr>
          <w:sz w:val="22"/>
          <w:szCs w:val="22"/>
        </w:rPr>
        <w:t>to decide that the</w:t>
      </w:r>
      <w:r w:rsidR="0010197B">
        <w:rPr>
          <w:sz w:val="22"/>
          <w:szCs w:val="22"/>
        </w:rPr>
        <w:t xml:space="preserve"> PGC’s should be more consolidated </w:t>
      </w:r>
      <w:r w:rsidR="008D6750" w:rsidRPr="00AC52C3">
        <w:rPr>
          <w:sz w:val="22"/>
          <w:szCs w:val="22"/>
        </w:rPr>
        <w:t>in the revised standards.</w:t>
      </w:r>
    </w:p>
    <w:p w14:paraId="76E25B62" w14:textId="1C0E9E1F" w:rsidR="00B4315A" w:rsidRDefault="00B4315A" w:rsidP="009E7891">
      <w:pPr>
        <w:rPr>
          <w:sz w:val="22"/>
          <w:szCs w:val="22"/>
        </w:rPr>
      </w:pPr>
    </w:p>
    <w:p w14:paraId="39096FAF" w14:textId="359A2C75" w:rsidR="00B4315A" w:rsidRDefault="00B4315A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83FCCE" wp14:editId="6876CC8F">
                <wp:simplePos x="0" y="0"/>
                <wp:positionH relativeFrom="column">
                  <wp:posOffset>2940050</wp:posOffset>
                </wp:positionH>
                <wp:positionV relativeFrom="paragraph">
                  <wp:posOffset>4445</wp:posOffset>
                </wp:positionV>
                <wp:extent cx="3053715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03C156" w14:textId="0F946996" w:rsidR="003170B5" w:rsidRPr="00A34CAC" w:rsidRDefault="003170B5" w:rsidP="003170B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E675E1">
                              <w:t>010 Dance Prepared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83FCCE" id="Text Box 1" o:spid="_x0000_s1028" type="#_x0000_t202" style="position:absolute;margin-left:231.5pt;margin-top:.35pt;width:240.4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" stroked="f">
                <v:textbox style="mso-fit-shape-to-text:t" inset="0,0,0,0">
                  <w:txbxContent>
                    <w:p w14:paraId="1203C156" w14:textId="0F946996" w:rsidR="003170B5" w:rsidRPr="00A34CAC" w:rsidRDefault="003170B5" w:rsidP="003170B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E675E1">
                        <w:t>010 Dance Prepared Gradua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C4D640" w14:textId="7DE8F1E5" w:rsidR="009E0DE7" w:rsidRDefault="009E0DE7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B6511A" wp14:editId="05F53898">
                <wp:simplePos x="0" y="0"/>
                <wp:positionH relativeFrom="column">
                  <wp:posOffset>-65405</wp:posOffset>
                </wp:positionH>
                <wp:positionV relativeFrom="paragraph">
                  <wp:posOffset>2098040</wp:posOffset>
                </wp:positionV>
                <wp:extent cx="2405380" cy="21717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2171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EDF05A" w14:textId="677ED609" w:rsidR="003170B5" w:rsidRPr="00086B42" w:rsidRDefault="003170B5" w:rsidP="003170B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</w:t>
                            </w:r>
                            <w:r w:rsidR="00E675E1">
                              <w:t>018 Dance Prepared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B6511A" id="Text Box 5" o:spid="_x0000_s1029" type="#_x0000_t202" style="position:absolute;margin-left:-5.15pt;margin-top:165.2pt;width:189.4pt;height:17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" stroked="f">
                <v:textbox inset="0,0,0,0">
                  <w:txbxContent>
                    <w:p w14:paraId="56EDF05A" w14:textId="677ED609" w:rsidR="003170B5" w:rsidRPr="00086B42" w:rsidRDefault="003170B5" w:rsidP="003170B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 w:rsidR="00E675E1">
                        <w:t>018 Dance Prepared Gradua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2"/>
          <w:szCs w:val="22"/>
        </w:rPr>
        <w:drawing>
          <wp:anchor distT="0" distB="0" distL="114300" distR="114300" simplePos="0" relativeHeight="251682816" behindDoc="1" locked="0" layoutInCell="1" allowOverlap="1" wp14:anchorId="72BCBCAF" wp14:editId="1637BF7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38780" cy="2075815"/>
            <wp:effectExtent l="0" t="0" r="0" b="0"/>
            <wp:wrapTight wrapText="bothSides">
              <wp:wrapPolygon edited="0">
                <wp:start x="0" y="0"/>
                <wp:lineTo x="0" y="21408"/>
                <wp:lineTo x="21469" y="21408"/>
                <wp:lineTo x="21469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20 Danc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78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DFED0" w14:textId="77777777" w:rsidR="00B4315A" w:rsidRDefault="00B4315A" w:rsidP="009E7891">
      <w:pPr>
        <w:rPr>
          <w:sz w:val="22"/>
          <w:szCs w:val="22"/>
        </w:rPr>
      </w:pPr>
    </w:p>
    <w:p w14:paraId="3424088C" w14:textId="77777777" w:rsidR="00B4315A" w:rsidRDefault="00B4315A" w:rsidP="009E7891">
      <w:pPr>
        <w:rPr>
          <w:sz w:val="22"/>
          <w:szCs w:val="22"/>
        </w:rPr>
      </w:pPr>
    </w:p>
    <w:p w14:paraId="6FD18569" w14:textId="76A85DD1" w:rsidR="009E0DE7" w:rsidRPr="00AC52C3" w:rsidRDefault="00303742" w:rsidP="009E7891">
      <w:pPr>
        <w:rPr>
          <w:sz w:val="22"/>
          <w:szCs w:val="22"/>
        </w:rPr>
      </w:pPr>
      <w:r w:rsidRPr="00AC52C3">
        <w:rPr>
          <w:sz w:val="22"/>
          <w:szCs w:val="22"/>
        </w:rPr>
        <w:t>In the 2018</w:t>
      </w:r>
      <w:r w:rsidR="00E34236" w:rsidRPr="00AC52C3">
        <w:rPr>
          <w:sz w:val="22"/>
          <w:szCs w:val="22"/>
        </w:rPr>
        <w:t xml:space="preserve"> revision</w:t>
      </w:r>
      <w:r w:rsidRPr="00AC52C3">
        <w:rPr>
          <w:sz w:val="22"/>
          <w:szCs w:val="22"/>
        </w:rPr>
        <w:t>, the</w:t>
      </w:r>
      <w:r w:rsidR="001B72B5">
        <w:rPr>
          <w:sz w:val="22"/>
          <w:szCs w:val="22"/>
        </w:rPr>
        <w:t xml:space="preserve"> term </w:t>
      </w:r>
      <w:r w:rsidR="001B72B5" w:rsidRPr="001B72B5">
        <w:rPr>
          <w:i/>
          <w:sz w:val="22"/>
          <w:szCs w:val="22"/>
        </w:rPr>
        <w:t>Prepared Graduate Competencies</w:t>
      </w:r>
      <w:r w:rsidR="001B72B5">
        <w:rPr>
          <w:sz w:val="22"/>
          <w:szCs w:val="22"/>
        </w:rPr>
        <w:t xml:space="preserve"> was changed to</w:t>
      </w:r>
      <w:r w:rsidRPr="00AC52C3">
        <w:rPr>
          <w:sz w:val="22"/>
          <w:szCs w:val="22"/>
        </w:rPr>
        <w:t xml:space="preserve"> </w:t>
      </w:r>
      <w:r w:rsidR="00E34236" w:rsidRPr="00AC52C3">
        <w:rPr>
          <w:i/>
          <w:sz w:val="22"/>
          <w:szCs w:val="22"/>
        </w:rPr>
        <w:t>Prepared Graduate</w:t>
      </w:r>
      <w:r w:rsidR="00E34236" w:rsidRPr="00AC52C3">
        <w:rPr>
          <w:sz w:val="22"/>
          <w:szCs w:val="22"/>
        </w:rPr>
        <w:t xml:space="preserve"> </w:t>
      </w:r>
      <w:r w:rsidR="00E34236" w:rsidRPr="00734A2C">
        <w:rPr>
          <w:i/>
          <w:sz w:val="22"/>
          <w:szCs w:val="22"/>
        </w:rPr>
        <w:t>statements</w:t>
      </w:r>
      <w:r w:rsidR="00624586">
        <w:rPr>
          <w:sz w:val="22"/>
          <w:szCs w:val="22"/>
        </w:rPr>
        <w:t xml:space="preserve"> and consolidated the twelve </w:t>
      </w:r>
      <w:r w:rsidR="00734A2C">
        <w:rPr>
          <w:sz w:val="22"/>
          <w:szCs w:val="22"/>
        </w:rPr>
        <w:t>concepts and skills</w:t>
      </w:r>
      <w:r w:rsidR="009E0DE7">
        <w:rPr>
          <w:sz w:val="22"/>
          <w:szCs w:val="22"/>
        </w:rPr>
        <w:t xml:space="preserve"> to nine statements.</w:t>
      </w:r>
    </w:p>
    <w:p w14:paraId="2E926EF0" w14:textId="77777777" w:rsidR="009E0DE7" w:rsidRDefault="009E0DE7" w:rsidP="009E7891">
      <w:pPr>
        <w:rPr>
          <w:sz w:val="22"/>
          <w:szCs w:val="22"/>
        </w:rPr>
      </w:pPr>
    </w:p>
    <w:p w14:paraId="79A4E1B6" w14:textId="77777777" w:rsidR="009E0DE7" w:rsidRDefault="009E0DE7" w:rsidP="009E7891">
      <w:pPr>
        <w:rPr>
          <w:sz w:val="22"/>
          <w:szCs w:val="22"/>
        </w:rPr>
      </w:pPr>
    </w:p>
    <w:p w14:paraId="0D4BC293" w14:textId="77777777" w:rsidR="009E0DE7" w:rsidRDefault="009E0DE7" w:rsidP="009E7891">
      <w:pPr>
        <w:rPr>
          <w:sz w:val="22"/>
          <w:szCs w:val="22"/>
        </w:rPr>
      </w:pPr>
    </w:p>
    <w:p w14:paraId="5798E748" w14:textId="7CA081C4" w:rsidR="00A53EEC" w:rsidRDefault="00A53EEC" w:rsidP="009E7891">
      <w:pPr>
        <w:rPr>
          <w:sz w:val="22"/>
          <w:szCs w:val="22"/>
        </w:rPr>
      </w:pPr>
    </w:p>
    <w:p w14:paraId="349F42DA" w14:textId="5CD46868" w:rsidR="00B4315A" w:rsidRDefault="00B4315A" w:rsidP="009E7891">
      <w:pPr>
        <w:rPr>
          <w:sz w:val="22"/>
          <w:szCs w:val="22"/>
        </w:rPr>
      </w:pPr>
    </w:p>
    <w:p w14:paraId="5BB634FF" w14:textId="781C04F5" w:rsidR="00B4315A" w:rsidRDefault="00B4315A" w:rsidP="009E7891">
      <w:pPr>
        <w:rPr>
          <w:sz w:val="22"/>
          <w:szCs w:val="22"/>
        </w:rPr>
      </w:pPr>
    </w:p>
    <w:p w14:paraId="65F7218A" w14:textId="54CE92C2" w:rsidR="00B4315A" w:rsidRDefault="00B4315A" w:rsidP="009E7891">
      <w:pPr>
        <w:rPr>
          <w:sz w:val="22"/>
          <w:szCs w:val="22"/>
        </w:rPr>
      </w:pPr>
    </w:p>
    <w:p w14:paraId="13E0FE56" w14:textId="3989E543" w:rsidR="00B4315A" w:rsidRDefault="00B4315A" w:rsidP="009E7891">
      <w:pPr>
        <w:rPr>
          <w:sz w:val="22"/>
          <w:szCs w:val="22"/>
        </w:rPr>
      </w:pPr>
    </w:p>
    <w:p w14:paraId="7A2D01C5" w14:textId="2BA9D8E1" w:rsidR="00B4315A" w:rsidRDefault="00B4315A" w:rsidP="009E7891">
      <w:pPr>
        <w:rPr>
          <w:sz w:val="22"/>
          <w:szCs w:val="22"/>
        </w:rPr>
      </w:pPr>
    </w:p>
    <w:p w14:paraId="2DF20263" w14:textId="385250DB" w:rsidR="00B4315A" w:rsidRDefault="00B4315A" w:rsidP="009E7891">
      <w:pPr>
        <w:rPr>
          <w:sz w:val="22"/>
          <w:szCs w:val="22"/>
        </w:rPr>
      </w:pPr>
    </w:p>
    <w:p w14:paraId="48F4A093" w14:textId="6BC0F806" w:rsidR="00B4315A" w:rsidRDefault="00B4315A" w:rsidP="009E7891">
      <w:pPr>
        <w:rPr>
          <w:sz w:val="22"/>
          <w:szCs w:val="22"/>
        </w:rPr>
      </w:pPr>
    </w:p>
    <w:p w14:paraId="64F7E91A" w14:textId="77777777" w:rsidR="00B4315A" w:rsidRDefault="00B4315A" w:rsidP="009E7891">
      <w:pPr>
        <w:rPr>
          <w:sz w:val="22"/>
          <w:szCs w:val="22"/>
        </w:rPr>
      </w:pPr>
    </w:p>
    <w:p w14:paraId="784D0FD6" w14:textId="5B2CCFDF" w:rsidR="00E34236" w:rsidRPr="00AC52C3" w:rsidRDefault="00E34236" w:rsidP="009E7891">
      <w:pPr>
        <w:rPr>
          <w:sz w:val="22"/>
          <w:szCs w:val="22"/>
        </w:rPr>
      </w:pPr>
      <w:r w:rsidRPr="00AC52C3">
        <w:rPr>
          <w:sz w:val="22"/>
          <w:szCs w:val="22"/>
        </w:rPr>
        <w:t xml:space="preserve">In addition, the </w:t>
      </w:r>
      <w:r w:rsidR="00E1639B" w:rsidRPr="00AC52C3">
        <w:rPr>
          <w:sz w:val="22"/>
          <w:szCs w:val="22"/>
        </w:rPr>
        <w:t xml:space="preserve">committee replaced the </w:t>
      </w:r>
      <w:r w:rsidR="00FE3EB1">
        <w:rPr>
          <w:i/>
          <w:sz w:val="22"/>
          <w:szCs w:val="22"/>
        </w:rPr>
        <w:t>21</w:t>
      </w:r>
      <w:r w:rsidR="00FE3EB1" w:rsidRPr="00FE3EB1">
        <w:rPr>
          <w:i/>
          <w:sz w:val="22"/>
          <w:szCs w:val="22"/>
          <w:vertAlign w:val="superscript"/>
        </w:rPr>
        <w:t>st</w:t>
      </w:r>
      <w:r w:rsidR="00FE3EB1">
        <w:rPr>
          <w:i/>
          <w:sz w:val="22"/>
          <w:szCs w:val="22"/>
        </w:rPr>
        <w:t xml:space="preserve"> Century Skills and Readiness Competencies</w:t>
      </w:r>
      <w:r w:rsidRPr="00AC52C3">
        <w:rPr>
          <w:sz w:val="22"/>
          <w:szCs w:val="22"/>
        </w:rPr>
        <w:t xml:space="preserve"> subheading with </w:t>
      </w:r>
      <w:r w:rsidRPr="00AC52C3">
        <w:rPr>
          <w:i/>
          <w:sz w:val="22"/>
          <w:szCs w:val="22"/>
        </w:rPr>
        <w:t xml:space="preserve">Colorado Essential </w:t>
      </w:r>
      <w:r w:rsidR="00FE3EB1">
        <w:rPr>
          <w:i/>
          <w:sz w:val="22"/>
          <w:szCs w:val="22"/>
        </w:rPr>
        <w:t>Skills</w:t>
      </w:r>
      <w:r w:rsidRPr="00AC52C3">
        <w:rPr>
          <w:sz w:val="22"/>
          <w:szCs w:val="22"/>
        </w:rPr>
        <w:t>.</w:t>
      </w:r>
      <w:r w:rsidR="00A20BA6">
        <w:rPr>
          <w:sz w:val="22"/>
          <w:szCs w:val="22"/>
        </w:rPr>
        <w:t xml:space="preserve">  These skills are</w:t>
      </w:r>
      <w:r w:rsidR="00734A2C">
        <w:rPr>
          <w:sz w:val="22"/>
          <w:szCs w:val="22"/>
        </w:rPr>
        <w:t xml:space="preserve"> content specific and connect directly to the</w:t>
      </w:r>
      <w:r w:rsidR="003449BA">
        <w:rPr>
          <w:sz w:val="22"/>
          <w:szCs w:val="22"/>
        </w:rPr>
        <w:t xml:space="preserve"> </w:t>
      </w:r>
      <w:hyperlink r:id="rId19" w:history="1">
        <w:r w:rsidR="003449BA" w:rsidRPr="00FB05C4">
          <w:rPr>
            <w:rStyle w:val="Hyperlink"/>
            <w:i/>
            <w:sz w:val="22"/>
            <w:szCs w:val="22"/>
          </w:rPr>
          <w:t>Essential Skills Guidance Resource</w:t>
        </w:r>
      </w:hyperlink>
      <w:r w:rsidR="003449BA" w:rsidRPr="00FB05C4">
        <w:rPr>
          <w:i/>
          <w:sz w:val="22"/>
          <w:szCs w:val="22"/>
        </w:rPr>
        <w:t xml:space="preserve"> </w:t>
      </w:r>
      <w:r w:rsidR="003449BA">
        <w:rPr>
          <w:sz w:val="22"/>
          <w:szCs w:val="22"/>
        </w:rPr>
        <w:t>document.</w:t>
      </w:r>
      <w:r w:rsidRPr="00AC52C3">
        <w:rPr>
          <w:sz w:val="22"/>
          <w:szCs w:val="22"/>
        </w:rPr>
        <w:t xml:space="preserve"> </w:t>
      </w:r>
      <w:r w:rsidR="004F3189">
        <w:rPr>
          <w:sz w:val="22"/>
          <w:szCs w:val="22"/>
        </w:rPr>
        <w:t xml:space="preserve">The </w:t>
      </w:r>
      <w:r w:rsidR="00A20BA6">
        <w:rPr>
          <w:sz w:val="22"/>
          <w:szCs w:val="22"/>
        </w:rPr>
        <w:t>category</w:t>
      </w:r>
      <w:r w:rsidR="004F3189">
        <w:rPr>
          <w:sz w:val="22"/>
          <w:szCs w:val="22"/>
        </w:rPr>
        <w:t xml:space="preserve"> of </w:t>
      </w:r>
      <w:r w:rsidR="004F3189" w:rsidRPr="00A20BA6">
        <w:rPr>
          <w:i/>
          <w:sz w:val="22"/>
          <w:szCs w:val="22"/>
        </w:rPr>
        <w:t>Rele</w:t>
      </w:r>
      <w:r w:rsidR="00A20BA6" w:rsidRPr="00A20BA6">
        <w:rPr>
          <w:i/>
          <w:sz w:val="22"/>
          <w:szCs w:val="22"/>
        </w:rPr>
        <w:t>vance and Application</w:t>
      </w:r>
      <w:r w:rsidR="00A20BA6">
        <w:rPr>
          <w:sz w:val="22"/>
          <w:szCs w:val="22"/>
        </w:rPr>
        <w:t xml:space="preserve"> was deleted</w:t>
      </w:r>
      <w:r w:rsidR="00E815FC">
        <w:rPr>
          <w:sz w:val="22"/>
          <w:szCs w:val="22"/>
        </w:rPr>
        <w:t xml:space="preserve"> all together,</w:t>
      </w:r>
      <w:r w:rsidR="00A20BA6">
        <w:rPr>
          <w:sz w:val="22"/>
          <w:szCs w:val="22"/>
        </w:rPr>
        <w:t xml:space="preserve"> leaving the categorie</w:t>
      </w:r>
      <w:r w:rsidR="00E815FC">
        <w:rPr>
          <w:sz w:val="22"/>
          <w:szCs w:val="22"/>
        </w:rPr>
        <w:t>s of</w:t>
      </w:r>
      <w:r w:rsidR="00A20BA6" w:rsidRPr="003449BA">
        <w:rPr>
          <w:i/>
          <w:sz w:val="22"/>
          <w:szCs w:val="22"/>
        </w:rPr>
        <w:t xml:space="preserve"> Inquiry Questions</w:t>
      </w:r>
      <w:r w:rsidR="00A20BA6">
        <w:rPr>
          <w:sz w:val="22"/>
          <w:szCs w:val="22"/>
        </w:rPr>
        <w:t xml:space="preserve"> and </w:t>
      </w:r>
      <w:r w:rsidR="00A20BA6" w:rsidRPr="003449BA">
        <w:rPr>
          <w:i/>
          <w:sz w:val="22"/>
          <w:szCs w:val="22"/>
        </w:rPr>
        <w:t>Nature of Dance</w:t>
      </w:r>
      <w:r w:rsidR="003449BA">
        <w:rPr>
          <w:i/>
          <w:sz w:val="22"/>
          <w:szCs w:val="22"/>
        </w:rPr>
        <w:t>.</w:t>
      </w:r>
      <w:r w:rsidR="009E0DE7" w:rsidRPr="009E0DE7">
        <w:rPr>
          <w:noProof/>
          <w:sz w:val="22"/>
          <w:szCs w:val="22"/>
        </w:rPr>
        <w:t xml:space="preserve"> </w:t>
      </w:r>
    </w:p>
    <w:p w14:paraId="31D3F260" w14:textId="612F784C" w:rsidR="00E1639B" w:rsidRDefault="0089780F" w:rsidP="004A496E">
      <w:pPr>
        <w:jc w:val="righ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C9C792B" wp14:editId="59307B66">
                <wp:simplePos x="0" y="0"/>
                <wp:positionH relativeFrom="column">
                  <wp:posOffset>5938792</wp:posOffset>
                </wp:positionH>
                <wp:positionV relativeFrom="paragraph">
                  <wp:posOffset>964566</wp:posOffset>
                </wp:positionV>
                <wp:extent cx="618671" cy="321220"/>
                <wp:effectExtent l="12700" t="12700" r="16510" b="22225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09193">
                            <a:alpha val="79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C12286E" id="Right Arrow 6" o:spid="_x0000_s1026" type="#_x0000_t13" style="position:absolute;margin-left:467.6pt;margin-top:75.95pt;width:48.7pt;height:25.3pt;rotation:18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" adj="15993" fillcolor="#009193" strokecolor="#1f4d78 [1604]" strokeweight="1pt">
                <v:fill opacity="51657f"/>
              </v:shape>
            </w:pict>
          </mc:Fallback>
        </mc:AlternateContent>
      </w:r>
      <w:r w:rsidR="00A53EEC"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A603DB4" wp14:editId="1B23B38A">
                <wp:simplePos x="0" y="0"/>
                <wp:positionH relativeFrom="column">
                  <wp:posOffset>2514600</wp:posOffset>
                </wp:positionH>
                <wp:positionV relativeFrom="paragraph">
                  <wp:posOffset>1893479</wp:posOffset>
                </wp:positionV>
                <wp:extent cx="3053715" cy="635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56A1FA" w14:textId="6719F11B" w:rsidR="00A53EEC" w:rsidRPr="00A34CAC" w:rsidRDefault="00A53EEC" w:rsidP="00A53EE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0 Dance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A603DB4" id="Text Box 27" o:spid="_x0000_s1030" type="#_x0000_t202" style="position:absolute;left:0;text-align:left;margin-left:198pt;margin-top:149.1pt;width:240.45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" stroked="f">
                <v:textbox style="mso-fit-shape-to-text:t" inset="0,0,0,0">
                  <w:txbxContent>
                    <w:p w14:paraId="1356A1FA" w14:textId="6719F11B" w:rsidR="00A53EEC" w:rsidRPr="00A34CAC" w:rsidRDefault="00A53EEC" w:rsidP="00A53EE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010 Dance</w:t>
                      </w:r>
                      <w:r>
                        <w:t xml:space="preserve">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A496E">
        <w:rPr>
          <w:noProof/>
          <w:sz w:val="22"/>
          <w:szCs w:val="22"/>
        </w:rPr>
        <w:drawing>
          <wp:anchor distT="0" distB="0" distL="114300" distR="114300" simplePos="0" relativeHeight="251685888" behindDoc="1" locked="0" layoutInCell="1" allowOverlap="1" wp14:anchorId="4F1FEDD5" wp14:editId="0077515F">
            <wp:simplePos x="0" y="0"/>
            <wp:positionH relativeFrom="column">
              <wp:posOffset>2089785</wp:posOffset>
            </wp:positionH>
            <wp:positionV relativeFrom="paragraph">
              <wp:posOffset>0</wp:posOffset>
            </wp:positionV>
            <wp:extent cx="3851275" cy="1893570"/>
            <wp:effectExtent l="0" t="0" r="0" b="0"/>
            <wp:wrapTight wrapText="bothSides">
              <wp:wrapPolygon edited="0">
                <wp:start x="0" y="0"/>
                <wp:lineTo x="0" y="21441"/>
                <wp:lineTo x="21511" y="21441"/>
                <wp:lineTo x="21511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010 Dance standards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27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6C7DEB" w14:textId="4FE1A306" w:rsidR="00AC52C3" w:rsidRDefault="0089780F" w:rsidP="009E7891">
      <w:p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26B79C0" wp14:editId="4F99CB54">
                <wp:simplePos x="0" y="0"/>
                <wp:positionH relativeFrom="column">
                  <wp:posOffset>2862943</wp:posOffset>
                </wp:positionH>
                <wp:positionV relativeFrom="paragraph">
                  <wp:posOffset>3024051</wp:posOffset>
                </wp:positionV>
                <wp:extent cx="618671" cy="321220"/>
                <wp:effectExtent l="12700" t="12700" r="16510" b="22225"/>
                <wp:wrapNone/>
                <wp:docPr id="7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18671" cy="321220"/>
                        </a:xfrm>
                        <a:prstGeom prst="rightArrow">
                          <a:avLst/>
                        </a:prstGeom>
                        <a:solidFill>
                          <a:srgbClr val="009193">
                            <a:alpha val="79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8035F85" id="Right Arrow 7" o:spid="_x0000_s1026" type="#_x0000_t13" style="position:absolute;margin-left:225.45pt;margin-top:238.1pt;width:48.7pt;height:25.3pt;rotation:18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" adj="15993" fillcolor="#009193" strokecolor="#1f4d78 [1604]" strokeweight="1pt">
                <v:fill opacity="51657f"/>
              </v:shape>
            </w:pict>
          </mc:Fallback>
        </mc:AlternateContent>
      </w:r>
      <w:r w:rsidR="004A496E">
        <w:rPr>
          <w:noProof/>
          <w:sz w:val="22"/>
          <w:szCs w:val="22"/>
        </w:rPr>
        <w:drawing>
          <wp:inline distT="0" distB="0" distL="0" distR="0" wp14:anchorId="32ACDCB7" wp14:editId="5FFF72A5">
            <wp:extent cx="2971800" cy="21520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020 Dance standards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370" cy="216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F089" w14:textId="2099A76B" w:rsidR="00AC52C3" w:rsidRPr="00AC52C3" w:rsidRDefault="00847DA3" w:rsidP="009E7891">
      <w:pPr>
        <w:rPr>
          <w:sz w:val="22"/>
          <w:szCs w:val="22"/>
        </w:rPr>
      </w:pPr>
      <w:r w:rsidRPr="00AC52C3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3857A3" wp14:editId="0AD7CA25">
                <wp:simplePos x="0" y="0"/>
                <wp:positionH relativeFrom="column">
                  <wp:posOffset>293914</wp:posOffset>
                </wp:positionH>
                <wp:positionV relativeFrom="paragraph">
                  <wp:posOffset>46445</wp:posOffset>
                </wp:positionV>
                <wp:extent cx="2405380" cy="314960"/>
                <wp:effectExtent l="0" t="0" r="0" b="254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314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7DB47B" w14:textId="0DD773C9" w:rsidR="00A53EEC" w:rsidRPr="00086B42" w:rsidRDefault="00A53EEC" w:rsidP="00A53EE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2018 Dance Stand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23857A3" id="Text Box 28" o:spid="_x0000_s1031" type="#_x0000_t202" style="position:absolute;margin-left:23.15pt;margin-top:3.65pt;width:189.4pt;height:2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" stroked="f">
                <v:textbox inset="0,0,0,0">
                  <w:txbxContent>
                    <w:p w14:paraId="3D7DB47B" w14:textId="0DD773C9" w:rsidR="00A53EEC" w:rsidRPr="00086B42" w:rsidRDefault="00A53EEC" w:rsidP="00A53EE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2</w:t>
                      </w:r>
                      <w:r>
                        <w:t>018 Dance Standar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222A56" w14:textId="77777777" w:rsidR="00847DA3" w:rsidRDefault="00847DA3" w:rsidP="0002163B">
      <w:pPr>
        <w:pStyle w:val="Heading2"/>
        <w:rPr>
          <w:szCs w:val="24"/>
        </w:rPr>
      </w:pPr>
    </w:p>
    <w:p w14:paraId="6C64D707" w14:textId="41B86C5E" w:rsidR="00E1639B" w:rsidRPr="003332D3" w:rsidRDefault="0002163B" w:rsidP="0002163B">
      <w:pPr>
        <w:pStyle w:val="Heading2"/>
        <w:rPr>
          <w:szCs w:val="24"/>
        </w:rPr>
      </w:pPr>
      <w:r w:rsidRPr="003332D3">
        <w:rPr>
          <w:szCs w:val="24"/>
        </w:rPr>
        <w:t>Inquiry Questions</w:t>
      </w:r>
      <w:r w:rsidR="008E2237">
        <w:rPr>
          <w:szCs w:val="24"/>
        </w:rPr>
        <w:t xml:space="preserve"> and Nature of Dance</w:t>
      </w:r>
    </w:p>
    <w:p w14:paraId="0E4C33F1" w14:textId="4B11C1C3" w:rsidR="0002163B" w:rsidRPr="00AC52C3" w:rsidRDefault="0002163B" w:rsidP="0002163B">
      <w:pPr>
        <w:rPr>
          <w:sz w:val="22"/>
          <w:szCs w:val="22"/>
        </w:rPr>
      </w:pPr>
      <w:r w:rsidRPr="00AC52C3">
        <w:rPr>
          <w:sz w:val="22"/>
          <w:szCs w:val="22"/>
        </w:rPr>
        <w:t xml:space="preserve">The review and revision committee kept the </w:t>
      </w:r>
      <w:r w:rsidRPr="00AC52C3">
        <w:rPr>
          <w:i/>
          <w:sz w:val="22"/>
          <w:szCs w:val="22"/>
        </w:rPr>
        <w:t>Inquiry Questions</w:t>
      </w:r>
      <w:r w:rsidR="008E2237">
        <w:rPr>
          <w:i/>
          <w:sz w:val="22"/>
          <w:szCs w:val="22"/>
        </w:rPr>
        <w:t xml:space="preserve"> </w:t>
      </w:r>
      <w:r w:rsidR="008E2237">
        <w:rPr>
          <w:sz w:val="22"/>
          <w:szCs w:val="22"/>
        </w:rPr>
        <w:t xml:space="preserve">and </w:t>
      </w:r>
      <w:r w:rsidR="008E2237" w:rsidRPr="00847DA3">
        <w:rPr>
          <w:i/>
          <w:sz w:val="22"/>
          <w:szCs w:val="22"/>
        </w:rPr>
        <w:t>Nature of Dance</w:t>
      </w:r>
      <w:r w:rsidR="00903D10">
        <w:rPr>
          <w:sz w:val="22"/>
          <w:szCs w:val="22"/>
        </w:rPr>
        <w:t xml:space="preserve"> subheading</w:t>
      </w:r>
      <w:r w:rsidR="008E2237">
        <w:rPr>
          <w:sz w:val="22"/>
          <w:szCs w:val="22"/>
        </w:rPr>
        <w:t>s</w:t>
      </w:r>
      <w:r w:rsidR="00903D10">
        <w:rPr>
          <w:sz w:val="22"/>
          <w:szCs w:val="22"/>
        </w:rPr>
        <w:t xml:space="preserve"> from 2010 and </w:t>
      </w:r>
      <w:r w:rsidRPr="00AC52C3">
        <w:rPr>
          <w:sz w:val="22"/>
          <w:szCs w:val="22"/>
        </w:rPr>
        <w:t xml:space="preserve">made </w:t>
      </w:r>
      <w:r w:rsidR="008E2237">
        <w:rPr>
          <w:sz w:val="22"/>
          <w:szCs w:val="22"/>
        </w:rPr>
        <w:t>few</w:t>
      </w:r>
      <w:r w:rsidRPr="00AC52C3">
        <w:rPr>
          <w:sz w:val="22"/>
          <w:szCs w:val="22"/>
        </w:rPr>
        <w:t xml:space="preserve"> additions. </w:t>
      </w:r>
      <w:r w:rsidR="005B1268" w:rsidRPr="00AC52C3">
        <w:rPr>
          <w:sz w:val="22"/>
          <w:szCs w:val="22"/>
        </w:rPr>
        <w:t>The committee designed e</w:t>
      </w:r>
      <w:r w:rsidRPr="00AC52C3">
        <w:rPr>
          <w:sz w:val="22"/>
          <w:szCs w:val="22"/>
        </w:rPr>
        <w:t>ach question</w:t>
      </w:r>
      <w:r w:rsidR="008E2237">
        <w:rPr>
          <w:sz w:val="22"/>
          <w:szCs w:val="22"/>
        </w:rPr>
        <w:t xml:space="preserve"> and statement</w:t>
      </w:r>
      <w:r w:rsidRPr="00AC52C3">
        <w:rPr>
          <w:sz w:val="22"/>
          <w:szCs w:val="22"/>
        </w:rPr>
        <w:t xml:space="preserve"> to prompt deeper thinking about the </w:t>
      </w:r>
      <w:r w:rsidR="009D0BC6">
        <w:rPr>
          <w:sz w:val="22"/>
          <w:szCs w:val="22"/>
        </w:rPr>
        <w:t>dance</w:t>
      </w:r>
      <w:r w:rsidRPr="00AC52C3">
        <w:rPr>
          <w:sz w:val="22"/>
          <w:szCs w:val="22"/>
        </w:rPr>
        <w:t xml:space="preserve"> content described by the grade level expectations and evidence outcomes.</w:t>
      </w:r>
    </w:p>
    <w:p w14:paraId="41FD47DA" w14:textId="478C0FDF" w:rsidR="00732C35" w:rsidRPr="00847DA3" w:rsidRDefault="00732C35" w:rsidP="009E7891"/>
    <w:sectPr w:rsidR="00732C35" w:rsidRPr="00847DA3" w:rsidSect="00123B3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7E9830" w14:textId="77777777" w:rsidR="00BE787E" w:rsidRDefault="00BE787E" w:rsidP="00AD3A76">
      <w:pPr>
        <w:spacing w:after="0"/>
      </w:pPr>
      <w:r>
        <w:separator/>
      </w:r>
    </w:p>
  </w:endnote>
  <w:endnote w:type="continuationSeparator" w:id="0">
    <w:p w14:paraId="59A129CE" w14:textId="77777777" w:rsidR="00BE787E" w:rsidRDefault="00BE787E" w:rsidP="00AD3A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seo Slab 500"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363D24" w14:textId="77777777" w:rsidR="00AD3A76" w:rsidRDefault="00AD3A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0A415A" w14:textId="77777777" w:rsidR="00AD3A76" w:rsidRDefault="00AD3A7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130E3" w14:textId="77777777" w:rsidR="00AD3A76" w:rsidRDefault="00AD3A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350D42" w14:textId="77777777" w:rsidR="00BE787E" w:rsidRDefault="00BE787E" w:rsidP="00AD3A76">
      <w:pPr>
        <w:spacing w:after="0"/>
      </w:pPr>
      <w:r>
        <w:separator/>
      </w:r>
    </w:p>
  </w:footnote>
  <w:footnote w:type="continuationSeparator" w:id="0">
    <w:p w14:paraId="196BD72E" w14:textId="77777777" w:rsidR="00BE787E" w:rsidRDefault="00BE787E" w:rsidP="00AD3A7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A7A1A0" w14:textId="77777777" w:rsidR="00AD3A76" w:rsidRDefault="00AD3A7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4A43C8" w14:textId="22A5AD57" w:rsidR="00AD3A76" w:rsidRDefault="00AD3A7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0EAAAD" w14:textId="77777777" w:rsidR="00AD3A76" w:rsidRDefault="00AD3A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79761A"/>
    <w:multiLevelType w:val="hybridMultilevel"/>
    <w:tmpl w:val="DE563B38"/>
    <w:lvl w:ilvl="0" w:tplc="61543050">
      <w:start w:val="5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F65F3B"/>
    <w:multiLevelType w:val="hybridMultilevel"/>
    <w:tmpl w:val="27D200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5214D9"/>
    <w:multiLevelType w:val="hybridMultilevel"/>
    <w:tmpl w:val="54B2C5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E160C12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514242"/>
    <w:multiLevelType w:val="hybridMultilevel"/>
    <w:tmpl w:val="2DC421CE"/>
    <w:lvl w:ilvl="0" w:tplc="E8C6A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283116"/>
    <w:multiLevelType w:val="hybridMultilevel"/>
    <w:tmpl w:val="7578F9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I0szSyNDQ1NTBX0lEKTi0uzszPAykwrAUADZZvQSwAAAA="/>
  </w:docVars>
  <w:rsids>
    <w:rsidRoot w:val="000616C0"/>
    <w:rsid w:val="0002163B"/>
    <w:rsid w:val="000616C0"/>
    <w:rsid w:val="000B39EE"/>
    <w:rsid w:val="000E37B6"/>
    <w:rsid w:val="0010197B"/>
    <w:rsid w:val="001123B7"/>
    <w:rsid w:val="00123B37"/>
    <w:rsid w:val="001B54EC"/>
    <w:rsid w:val="001B72B5"/>
    <w:rsid w:val="00203903"/>
    <w:rsid w:val="00204FFC"/>
    <w:rsid w:val="00231418"/>
    <w:rsid w:val="00231FBD"/>
    <w:rsid w:val="00246868"/>
    <w:rsid w:val="00303742"/>
    <w:rsid w:val="003170B5"/>
    <w:rsid w:val="003332D3"/>
    <w:rsid w:val="003449BA"/>
    <w:rsid w:val="003466D0"/>
    <w:rsid w:val="00353825"/>
    <w:rsid w:val="003767DC"/>
    <w:rsid w:val="003B7CE6"/>
    <w:rsid w:val="004135BA"/>
    <w:rsid w:val="00445F1A"/>
    <w:rsid w:val="004965FA"/>
    <w:rsid w:val="004A496E"/>
    <w:rsid w:val="004F3189"/>
    <w:rsid w:val="004F522B"/>
    <w:rsid w:val="00542E91"/>
    <w:rsid w:val="00563BC3"/>
    <w:rsid w:val="00583E2D"/>
    <w:rsid w:val="005B1268"/>
    <w:rsid w:val="005C53F3"/>
    <w:rsid w:val="005E4285"/>
    <w:rsid w:val="005E54A9"/>
    <w:rsid w:val="005F3652"/>
    <w:rsid w:val="00610221"/>
    <w:rsid w:val="00614FB5"/>
    <w:rsid w:val="00624586"/>
    <w:rsid w:val="00630BAE"/>
    <w:rsid w:val="006579AB"/>
    <w:rsid w:val="006B746A"/>
    <w:rsid w:val="006D585D"/>
    <w:rsid w:val="00726950"/>
    <w:rsid w:val="00732C35"/>
    <w:rsid w:val="00734A2C"/>
    <w:rsid w:val="00741F81"/>
    <w:rsid w:val="00750A10"/>
    <w:rsid w:val="007A0E09"/>
    <w:rsid w:val="007A31FD"/>
    <w:rsid w:val="007E0AFD"/>
    <w:rsid w:val="00847DA3"/>
    <w:rsid w:val="00860BBB"/>
    <w:rsid w:val="0086616E"/>
    <w:rsid w:val="0089780F"/>
    <w:rsid w:val="008A4A02"/>
    <w:rsid w:val="008D05ED"/>
    <w:rsid w:val="008D441F"/>
    <w:rsid w:val="008D6750"/>
    <w:rsid w:val="008E2237"/>
    <w:rsid w:val="008F5B34"/>
    <w:rsid w:val="00903D10"/>
    <w:rsid w:val="0094571E"/>
    <w:rsid w:val="009C4290"/>
    <w:rsid w:val="009D0BC6"/>
    <w:rsid w:val="009E0DE7"/>
    <w:rsid w:val="009E405E"/>
    <w:rsid w:val="009E7891"/>
    <w:rsid w:val="00A20BA6"/>
    <w:rsid w:val="00A2226A"/>
    <w:rsid w:val="00A53EEC"/>
    <w:rsid w:val="00A87FEB"/>
    <w:rsid w:val="00AC150A"/>
    <w:rsid w:val="00AC4EAD"/>
    <w:rsid w:val="00AC52C3"/>
    <w:rsid w:val="00AD3A76"/>
    <w:rsid w:val="00AF675A"/>
    <w:rsid w:val="00B4315A"/>
    <w:rsid w:val="00B83A49"/>
    <w:rsid w:val="00B87F76"/>
    <w:rsid w:val="00B91BB4"/>
    <w:rsid w:val="00BB6DC6"/>
    <w:rsid w:val="00BE38BC"/>
    <w:rsid w:val="00BE787E"/>
    <w:rsid w:val="00BF35EB"/>
    <w:rsid w:val="00C12AC0"/>
    <w:rsid w:val="00C163B4"/>
    <w:rsid w:val="00C5201D"/>
    <w:rsid w:val="00C63926"/>
    <w:rsid w:val="00C9246C"/>
    <w:rsid w:val="00D95173"/>
    <w:rsid w:val="00DA3F00"/>
    <w:rsid w:val="00DA4495"/>
    <w:rsid w:val="00DC5577"/>
    <w:rsid w:val="00DF6769"/>
    <w:rsid w:val="00E06830"/>
    <w:rsid w:val="00E1639B"/>
    <w:rsid w:val="00E34236"/>
    <w:rsid w:val="00E578F7"/>
    <w:rsid w:val="00E675E1"/>
    <w:rsid w:val="00E679F6"/>
    <w:rsid w:val="00E815FC"/>
    <w:rsid w:val="00E82193"/>
    <w:rsid w:val="00EC1CFA"/>
    <w:rsid w:val="00F5268C"/>
    <w:rsid w:val="00F77508"/>
    <w:rsid w:val="00F80804"/>
    <w:rsid w:val="00FB05C4"/>
    <w:rsid w:val="00FB3F38"/>
    <w:rsid w:val="00FC49FD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AF8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8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891"/>
    <w:pPr>
      <w:keepNext/>
      <w:keepLines/>
      <w:spacing w:before="240" w:after="80"/>
      <w:outlineLvl w:val="0"/>
    </w:pPr>
    <w:rPr>
      <w:rFonts w:ascii="Trebuchet MS" w:eastAsiaTheme="majorEastAsia" w:hAnsi="Trebuchet MS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F675A"/>
    <w:pPr>
      <w:spacing w:before="160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E7891"/>
    <w:pPr>
      <w:spacing w:before="8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78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7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78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78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78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891"/>
    <w:rPr>
      <w:rFonts w:ascii="Trebuchet MS" w:eastAsiaTheme="majorEastAsia" w:hAnsi="Trebuchet MS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675A"/>
    <w:rPr>
      <w:rFonts w:ascii="Trebuchet MS" w:eastAsiaTheme="majorEastAsia" w:hAnsi="Trebuchet MS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7891"/>
    <w:rPr>
      <w:rFonts w:ascii="Trebuchet MS" w:eastAsiaTheme="majorEastAsia" w:hAnsi="Trebuchet MS" w:cstheme="majorBidi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789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7891"/>
    <w:rPr>
      <w:rFonts w:eastAsiaTheme="majorEastAsia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7891"/>
    <w:rPr>
      <w:rFonts w:eastAsiaTheme="majorEastAsia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7891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789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E7891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7891"/>
    <w:pPr>
      <w:spacing w:after="0"/>
      <w:contextualSpacing/>
    </w:pPr>
    <w:rPr>
      <w:rFonts w:ascii="Museo Slab 500" w:eastAsiaTheme="majorEastAsia" w:hAnsi="Museo Slab 500" w:cstheme="majorBidi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7891"/>
    <w:rPr>
      <w:rFonts w:ascii="Museo Slab 500" w:eastAsiaTheme="majorEastAsia" w:hAnsi="Museo Slab 500" w:cstheme="majorBidi"/>
      <w:kern w:val="28"/>
      <w:sz w:val="4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E7891"/>
    <w:pPr>
      <w:numPr>
        <w:ilvl w:val="1"/>
      </w:numPr>
      <w:spacing w:before="80" w:after="240"/>
    </w:pPr>
    <w:rPr>
      <w:rFonts w:eastAsiaTheme="minorEastAsia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7891"/>
    <w:rPr>
      <w:rFonts w:ascii="Museo Slab 500" w:eastAsiaTheme="minorEastAsia" w:hAnsi="Museo Slab 500" w:cstheme="majorBidi"/>
      <w:kern w:val="28"/>
      <w:sz w:val="32"/>
      <w:szCs w:val="22"/>
    </w:rPr>
  </w:style>
  <w:style w:type="paragraph" w:styleId="NoSpacing">
    <w:name w:val="No Spacing"/>
    <w:uiPriority w:val="1"/>
    <w:qFormat/>
    <w:rsid w:val="009E789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9E7891"/>
    <w:pPr>
      <w:spacing w:before="160"/>
      <w:ind w:left="720"/>
    </w:pPr>
    <w:rPr>
      <w:rFonts w:ascii="Calibri" w:hAnsi="Calibri"/>
      <w:iCs/>
    </w:rPr>
  </w:style>
  <w:style w:type="character" w:customStyle="1" w:styleId="QuoteChar">
    <w:name w:val="Quote Char"/>
    <w:basedOn w:val="DefaultParagraphFont"/>
    <w:link w:val="Quote"/>
    <w:uiPriority w:val="29"/>
    <w:rsid w:val="009E7891"/>
    <w:rPr>
      <w:rFonts w:ascii="Calibri" w:hAnsi="Calibri"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7891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6B74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0A1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A76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3A76"/>
    <w:rPr>
      <w:rFonts w:ascii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C5201D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B05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5C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8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891"/>
    <w:pPr>
      <w:keepNext/>
      <w:keepLines/>
      <w:spacing w:before="240" w:after="80"/>
      <w:outlineLvl w:val="0"/>
    </w:pPr>
    <w:rPr>
      <w:rFonts w:ascii="Trebuchet MS" w:eastAsiaTheme="majorEastAsia" w:hAnsi="Trebuchet MS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F675A"/>
    <w:pPr>
      <w:spacing w:before="160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E7891"/>
    <w:pPr>
      <w:spacing w:before="80"/>
      <w:outlineLvl w:val="2"/>
    </w:pPr>
    <w:rPr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78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789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78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78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78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891"/>
    <w:rPr>
      <w:rFonts w:ascii="Trebuchet MS" w:eastAsiaTheme="majorEastAsia" w:hAnsi="Trebuchet MS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675A"/>
    <w:rPr>
      <w:rFonts w:ascii="Trebuchet MS" w:eastAsiaTheme="majorEastAsia" w:hAnsi="Trebuchet MS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E7891"/>
    <w:rPr>
      <w:rFonts w:ascii="Trebuchet MS" w:eastAsiaTheme="majorEastAsia" w:hAnsi="Trebuchet MS" w:cstheme="majorBidi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7891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7891"/>
    <w:rPr>
      <w:rFonts w:eastAsiaTheme="majorEastAsia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7891"/>
    <w:rPr>
      <w:rFonts w:eastAsiaTheme="majorEastAsia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7891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7891"/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E7891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E7891"/>
    <w:pPr>
      <w:spacing w:after="0"/>
      <w:contextualSpacing/>
    </w:pPr>
    <w:rPr>
      <w:rFonts w:ascii="Museo Slab 500" w:eastAsiaTheme="majorEastAsia" w:hAnsi="Museo Slab 500" w:cstheme="majorBidi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7891"/>
    <w:rPr>
      <w:rFonts w:ascii="Museo Slab 500" w:eastAsiaTheme="majorEastAsia" w:hAnsi="Museo Slab 500" w:cstheme="majorBidi"/>
      <w:kern w:val="28"/>
      <w:sz w:val="48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9E7891"/>
    <w:pPr>
      <w:numPr>
        <w:ilvl w:val="1"/>
      </w:numPr>
      <w:spacing w:before="80" w:after="240"/>
    </w:pPr>
    <w:rPr>
      <w:rFonts w:eastAsiaTheme="minorEastAsia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E7891"/>
    <w:rPr>
      <w:rFonts w:ascii="Museo Slab 500" w:eastAsiaTheme="minorEastAsia" w:hAnsi="Museo Slab 500" w:cstheme="majorBidi"/>
      <w:kern w:val="28"/>
      <w:sz w:val="32"/>
      <w:szCs w:val="22"/>
    </w:rPr>
  </w:style>
  <w:style w:type="paragraph" w:styleId="NoSpacing">
    <w:name w:val="No Spacing"/>
    <w:uiPriority w:val="1"/>
    <w:qFormat/>
    <w:rsid w:val="009E789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9E7891"/>
    <w:pPr>
      <w:spacing w:before="160"/>
      <w:ind w:left="720"/>
    </w:pPr>
    <w:rPr>
      <w:rFonts w:ascii="Calibri" w:hAnsi="Calibri"/>
      <w:iCs/>
    </w:rPr>
  </w:style>
  <w:style w:type="character" w:customStyle="1" w:styleId="QuoteChar">
    <w:name w:val="Quote Char"/>
    <w:basedOn w:val="DefaultParagraphFont"/>
    <w:link w:val="Quote"/>
    <w:uiPriority w:val="29"/>
    <w:rsid w:val="009E7891"/>
    <w:rPr>
      <w:rFonts w:ascii="Calibri" w:hAnsi="Calibri"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7891"/>
    <w:pPr>
      <w:outlineLvl w:val="9"/>
    </w:pPr>
    <w:rPr>
      <w:rFonts w:asciiTheme="majorHAnsi" w:hAnsiTheme="majorHAns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39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90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rsid w:val="006B74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50A1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A76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AD3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3A76"/>
    <w:rPr>
      <w:rFonts w:asciiTheme="minorHAnsi" w:hAnsiTheme="minorHAnsi"/>
    </w:rPr>
  </w:style>
  <w:style w:type="paragraph" w:styleId="NormalWeb">
    <w:name w:val="Normal (Web)"/>
    <w:basedOn w:val="Normal"/>
    <w:uiPriority w:val="99"/>
    <w:semiHidden/>
    <w:unhideWhenUsed/>
    <w:rsid w:val="00C5201D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B05C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s://www.cde.state.co.us/standardsandinstruction/essskillspdf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26D58-CBD8-46E1-8C75-723CA5C09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Johnson</dc:creator>
  <cp:lastModifiedBy>Bruno, Joanna</cp:lastModifiedBy>
  <cp:revision>2</cp:revision>
  <cp:lastPrinted>2018-03-17T18:12:00Z</cp:lastPrinted>
  <dcterms:created xsi:type="dcterms:W3CDTF">2018-09-19T16:29:00Z</dcterms:created>
  <dcterms:modified xsi:type="dcterms:W3CDTF">2018-09-19T16:29:00Z</dcterms:modified>
</cp:coreProperties>
</file>